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FOREST STRAWBERRY #EU42148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2148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ldehyde C-16, Linalool.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FOREST STRAWBERRY #EU42148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FOREST STRAWBERRY #EU42148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Aldehyde C-16, Linalo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FOREST STRAWBERRY #EU42148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FOREST STRAWBERRY #EU42148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289AA16D-A241-4ECD-BDB9-957A643FBB45}"/>
</file>

<file path=customXml/itemProps3.xml><?xml version="1.0" encoding="utf-8"?>
<ds:datastoreItem xmlns:ds="http://schemas.openxmlformats.org/officeDocument/2006/customXml" ds:itemID="{D987909F-1964-4447-9049-5E4BD4033972}"/>
</file>

<file path=customXml/itemProps4.xml><?xml version="1.0" encoding="utf-8"?>
<ds:datastoreItem xmlns:ds="http://schemas.openxmlformats.org/officeDocument/2006/customXml" ds:itemID="{8B113F69-3DCC-4652-8AC9-6885775F35B1}"/>
</file>

<file path=docProps/app.xml><?xml version="1.0" encoding="utf-8"?>
<Properties xmlns="http://schemas.openxmlformats.org/officeDocument/2006/extended-properties" xmlns:vt="http://schemas.openxmlformats.org/officeDocument/2006/docPropsVTypes">
  <Template>Normal.dotm</Template>
  <TotalTime>39</TotalTime>
  <Pages>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